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35DB4F" w14:textId="77777777" w:rsidR="00C34180" w:rsidRPr="00C34180" w:rsidRDefault="00C34180" w:rsidP="00C34180">
      <w:pPr>
        <w:pStyle w:val="1"/>
        <w:jc w:val="center"/>
        <w:rPr>
          <w:lang w:val="bg-BG"/>
        </w:rPr>
      </w:pPr>
      <w:r w:rsidRPr="00C34180">
        <w:t>Lab: Inheritance</w:t>
      </w:r>
    </w:p>
    <w:p w14:paraId="772B3592" w14:textId="32AD5F9A" w:rsidR="00C34180" w:rsidRPr="00C34180" w:rsidRDefault="00A96425" w:rsidP="00A96425">
      <w:pPr>
        <w:spacing w:before="0" w:after="0"/>
        <w:jc w:val="center"/>
        <w:rPr>
          <w:lang w:val="bg-BG"/>
        </w:rPr>
      </w:pPr>
      <w:r>
        <w:t xml:space="preserve">In case </w:t>
      </w:r>
      <w:r>
        <w:rPr>
          <w:b/>
          <w:bCs/>
        </w:rPr>
        <w:t>Java Zip File</w:t>
      </w:r>
      <w:r>
        <w:t xml:space="preserve"> format is required you need to make a .zip file of the package in which the main class is present, together with all other classes if there are any, and submit it in </w:t>
      </w:r>
      <w:hyperlink r:id="rId8" w:history="1">
        <w:r w:rsidR="00C34180" w:rsidRPr="00C34180">
          <w:rPr>
            <w:rStyle w:val="a9"/>
          </w:rPr>
          <w:t>Judge</w:t>
        </w:r>
      </w:hyperlink>
      <w:r w:rsidR="00C34180" w:rsidRPr="00C34180">
        <w:t>.</w:t>
      </w:r>
    </w:p>
    <w:p w14:paraId="4FB31401" w14:textId="77777777" w:rsidR="00C34180" w:rsidRPr="00C34180" w:rsidRDefault="00C34180" w:rsidP="00C34180">
      <w:pPr>
        <w:pStyle w:val="1"/>
        <w:rPr>
          <w:lang w:val="bg-BG"/>
        </w:rPr>
      </w:pPr>
      <w:r w:rsidRPr="00C34180">
        <w:t>Part I: Inheritance</w:t>
      </w:r>
    </w:p>
    <w:p w14:paraId="24134ED8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Single Inheritance</w:t>
      </w:r>
    </w:p>
    <w:p w14:paraId="13C47E34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two classes named </w:t>
      </w:r>
      <w:r w:rsidRPr="00C34180">
        <w:rPr>
          <w:rStyle w:val="CodeChar"/>
        </w:rPr>
        <w:t>Animal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Dog</w:t>
      </w:r>
      <w:r w:rsidRPr="00C34180">
        <w:t>.</w:t>
      </w:r>
    </w:p>
    <w:p w14:paraId="742A3A2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1306AD69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02375FB4" w14:textId="59CDCBE9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b/>
        </w:rPr>
        <w:t xml:space="preserve"> </w:t>
      </w:r>
      <w:r>
        <w:rPr>
          <w:rStyle w:val="CodeChar"/>
        </w:rPr>
        <w:t>D</w:t>
      </w:r>
      <w:r w:rsidR="00C34180" w:rsidRPr="00C34180">
        <w:rPr>
          <w:rStyle w:val="CodeChar"/>
        </w:rPr>
        <w:t>o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210AD8">
        <w:t xml:space="preserve">the </w:t>
      </w:r>
      <w:r w:rsidR="00C34180" w:rsidRPr="00C34180">
        <w:rPr>
          <w:rStyle w:val="CodeChar"/>
        </w:rPr>
        <w:t>Animal</w:t>
      </w:r>
      <w:r w:rsidR="00C34180" w:rsidRPr="00C34180">
        <w:t>.</w:t>
      </w:r>
    </w:p>
    <w:p w14:paraId="215F259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6713BF6" wp14:editId="57B7F67F">
            <wp:extent cx="3188970" cy="1061497"/>
            <wp:effectExtent l="19050" t="19050" r="11430" b="24765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1679" cy="10690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25B0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DFA8093" wp14:editId="0E238A4E">
            <wp:extent cx="3922388" cy="664416"/>
            <wp:effectExtent l="19050" t="19050" r="21590" b="2159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66" cy="67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B7429" w14:textId="77777777" w:rsidR="00C34180" w:rsidRPr="00C34180" w:rsidRDefault="00C34180" w:rsidP="00C34180">
      <w:pPr>
        <w:pStyle w:val="3"/>
        <w:rPr>
          <w:lang w:val="bg-BG"/>
        </w:rPr>
      </w:pPr>
      <w:r w:rsidRPr="00C34180">
        <w:t>Hints</w:t>
      </w:r>
    </w:p>
    <w:p w14:paraId="76042773" w14:textId="3CE8BAD4" w:rsidR="00C34180" w:rsidRPr="00C34180" w:rsidRDefault="00C34180" w:rsidP="00C34180">
      <w:pPr>
        <w:rPr>
          <w:lang w:val="bg-BG"/>
        </w:rPr>
      </w:pPr>
      <w:r w:rsidRPr="00C34180">
        <w:t xml:space="preserve">Use the </w:t>
      </w:r>
      <w:r w:rsidRPr="00C34180">
        <w:rPr>
          <w:b/>
        </w:rPr>
        <w:t>extends</w:t>
      </w:r>
      <w:r w:rsidRPr="00C34180">
        <w:t xml:space="preserve"> keyword to build a hierarchy</w:t>
      </w:r>
      <w:r w:rsidR="00BA2E60">
        <w:t>.</w:t>
      </w:r>
    </w:p>
    <w:p w14:paraId="47FDE959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Hierarchical Inheritance</w:t>
      </w:r>
    </w:p>
    <w:p w14:paraId="72EDCB47" w14:textId="07BA177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279C5BB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3477CF01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734D2A6F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meowing…</w:t>
      </w:r>
      <w:r w:rsidRPr="00C34180">
        <w:rPr>
          <w:b/>
        </w:rPr>
        <w:t>"</w:t>
      </w:r>
    </w:p>
    <w:p w14:paraId="7261D2B1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DDCBF92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47329380" wp14:editId="348A7D87">
            <wp:extent cx="4225290" cy="1604274"/>
            <wp:effectExtent l="19050" t="19050" r="2286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2597" cy="16070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E13D7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lastRenderedPageBreak/>
        <w:drawing>
          <wp:inline distT="0" distB="0" distL="0" distR="0" wp14:anchorId="237C3382" wp14:editId="41358E12">
            <wp:extent cx="4240530" cy="1037640"/>
            <wp:effectExtent l="19050" t="19050" r="26670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77522" cy="1046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BE3BE" w14:textId="77777777" w:rsidR="00C34180" w:rsidRPr="00C34180" w:rsidRDefault="00C34180" w:rsidP="00C34180">
      <w:pPr>
        <w:pStyle w:val="1"/>
        <w:rPr>
          <w:lang w:val="bg-BG"/>
        </w:rPr>
      </w:pPr>
      <w:r w:rsidRPr="00C34180">
        <w:t xml:space="preserve">Part </w:t>
      </w:r>
      <w:r w:rsidRPr="00C34180">
        <w:rPr>
          <w:noProof/>
        </w:rPr>
        <w:t>II</w:t>
      </w:r>
      <w:r w:rsidRPr="00C34180">
        <w:t>: Reusing Classes</w:t>
      </w:r>
    </w:p>
    <w:p w14:paraId="299CB230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Random Array List</w:t>
      </w:r>
    </w:p>
    <w:p w14:paraId="7B6C9DD2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a </w:t>
      </w:r>
      <w:r w:rsidRPr="00C34180">
        <w:rPr>
          <w:rStyle w:val="CodeChar"/>
        </w:rPr>
        <w:t>RandomArrayList</w:t>
      </w:r>
      <w:r w:rsidRPr="00C34180">
        <w:rPr>
          <w:noProof/>
        </w:rPr>
        <w:t xml:space="preserve"> </w:t>
      </w:r>
      <w:r w:rsidRPr="00C34180">
        <w:t xml:space="preserve">class that has all the functionality of an </w:t>
      </w:r>
      <w:r w:rsidRPr="00C34180">
        <w:rPr>
          <w:rStyle w:val="CodeChar"/>
        </w:rPr>
        <w:t>ArrayList</w:t>
      </w:r>
      <w:r w:rsidRPr="00C34180">
        <w:t>.</w:t>
      </w:r>
    </w:p>
    <w:p w14:paraId="10EF7EF2" w14:textId="158C8679" w:rsidR="00C34180" w:rsidRPr="00C34180" w:rsidRDefault="00C34180" w:rsidP="00C34180">
      <w:pPr>
        <w:rPr>
          <w:lang w:val="bg-BG"/>
        </w:rPr>
      </w:pPr>
      <w:r w:rsidRPr="00C34180">
        <w:t xml:space="preserve">Add </w:t>
      </w:r>
      <w:r w:rsidR="00370503">
        <w:t xml:space="preserve">an </w:t>
      </w:r>
      <w:r w:rsidRPr="00C34180">
        <w:t xml:space="preserve">additional function that </w:t>
      </w:r>
      <w:r w:rsidRPr="00C34180">
        <w:rPr>
          <w:b/>
        </w:rPr>
        <w:t>returns</w:t>
      </w:r>
      <w:r w:rsidRPr="00C34180">
        <w:t xml:space="preserve"> and </w:t>
      </w:r>
      <w:r w:rsidRPr="00C34180">
        <w:rPr>
          <w:b/>
        </w:rPr>
        <w:t>removes</w:t>
      </w:r>
      <w:r w:rsidRPr="00C34180">
        <w:t xml:space="preserve"> a random element from the list.</w:t>
      </w:r>
    </w:p>
    <w:p w14:paraId="4EE5D4EB" w14:textId="77777777" w:rsidR="00C34180" w:rsidRPr="00C34180" w:rsidRDefault="00C34180" w:rsidP="00C34180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getRandomElement(): Object</w:t>
      </w:r>
    </w:p>
    <w:p w14:paraId="62260E64" w14:textId="77777777" w:rsidR="00C34180" w:rsidRPr="00C34180" w:rsidRDefault="00C34180" w:rsidP="00C34180">
      <w:pPr>
        <w:pStyle w:val="2"/>
        <w:rPr>
          <w:lang w:val="bg-BG"/>
        </w:rPr>
      </w:pPr>
      <w:r w:rsidRPr="00C34180">
        <w:t>Stack of Strings</w:t>
      </w:r>
    </w:p>
    <w:p w14:paraId="6902F60E" w14:textId="44BEE48D" w:rsidR="00C34180" w:rsidRPr="00C34180" w:rsidRDefault="00C34180" w:rsidP="00C34180">
      <w:pPr>
        <w:rPr>
          <w:lang w:val="bg-BG"/>
        </w:rPr>
      </w:pPr>
      <w:r w:rsidRPr="00C34180">
        <w:t xml:space="preserve">Create a class </w:t>
      </w:r>
      <w:r w:rsidR="000268B5" w:rsidRPr="000268B5">
        <w:rPr>
          <w:rStyle w:val="CodeChar"/>
        </w:rPr>
        <w:t>StackOfStrings</w:t>
      </w:r>
      <w:r w:rsidR="000268B5" w:rsidRPr="000268B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370503">
        <w:t>that</w:t>
      </w:r>
      <w:r w:rsidRPr="00C34180">
        <w:t xml:space="preserve"> can store only strings and has the following functionality:</w:t>
      </w:r>
    </w:p>
    <w:p w14:paraId="31A66E39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 w:rsidRPr="00C34180">
        <w:t>Private field:</w:t>
      </w:r>
      <w:r w:rsidRPr="00C34180">
        <w:rPr>
          <w:rFonts w:ascii="Consolas" w:hAnsi="Consolas"/>
          <w:b/>
          <w:noProof/>
        </w:rPr>
        <w:t xml:space="preserve"> data: ArrayList&lt;String&gt;</w:t>
      </w:r>
    </w:p>
    <w:p w14:paraId="58DF5334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ush(String item): void</w:t>
      </w:r>
    </w:p>
    <w:p w14:paraId="0A87CB35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op(): String</w:t>
      </w:r>
    </w:p>
    <w:p w14:paraId="168B7783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eek(): String</w:t>
      </w:r>
    </w:p>
    <w:p w14:paraId="7F74AC76" w14:textId="77777777" w:rsidR="00C34180" w:rsidRPr="00C34180" w:rsidRDefault="00C34180" w:rsidP="00C34180">
      <w:pPr>
        <w:pStyle w:val="ac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isEmpty(): boolean</w:t>
      </w:r>
    </w:p>
    <w:p w14:paraId="3A091CD5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noProof/>
        </w:rPr>
        <w:drawing>
          <wp:inline distT="0" distB="0" distL="0" distR="0" wp14:anchorId="5C2D1A24" wp14:editId="7AA632F3">
            <wp:extent cx="4194810" cy="2156297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19212" cy="2168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FBDC" w14:textId="77777777" w:rsidR="00C34180" w:rsidRPr="00C34180" w:rsidRDefault="00C34180" w:rsidP="00C34180">
      <w:pPr>
        <w:pStyle w:val="3"/>
        <w:rPr>
          <w:lang w:val="bg-BG"/>
        </w:rPr>
      </w:pPr>
      <w:r w:rsidRPr="00C34180">
        <w:t>Hints</w:t>
      </w:r>
    </w:p>
    <w:p w14:paraId="592EBD29" w14:textId="4DD6B1F3" w:rsidR="00640502" w:rsidRPr="00C34180" w:rsidRDefault="00C34180" w:rsidP="00C34180">
      <w:pPr>
        <w:rPr>
          <w:lang w:val="bg-BG"/>
        </w:rPr>
      </w:pPr>
      <w:r w:rsidRPr="00C34180">
        <w:t>Use composition/delegation to have a field in which to store the stack's data</w:t>
      </w:r>
      <w:r w:rsidR="00BA2E60">
        <w:t>.</w:t>
      </w:r>
    </w:p>
    <w:sectPr w:rsidR="00640502" w:rsidRPr="00C34180" w:rsidSect="0015119B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F5FB1F" w14:textId="77777777" w:rsidR="00787957" w:rsidRDefault="00787957" w:rsidP="008068A2">
      <w:pPr>
        <w:spacing w:after="0" w:line="240" w:lineRule="auto"/>
      </w:pPr>
      <w:r>
        <w:separator/>
      </w:r>
    </w:p>
  </w:endnote>
  <w:endnote w:type="continuationSeparator" w:id="0">
    <w:p w14:paraId="59558888" w14:textId="77777777" w:rsidR="00787957" w:rsidRDefault="007879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C6C66A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A2E60" w:rsidRPr="00BA2E6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C6C66A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A2E60" w:rsidRPr="00BA2E6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145A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C145A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357C92" w14:textId="77777777" w:rsidR="00787957" w:rsidRDefault="00787957" w:rsidP="008068A2">
      <w:pPr>
        <w:spacing w:after="0" w:line="240" w:lineRule="auto"/>
      </w:pPr>
      <w:r>
        <w:separator/>
      </w:r>
    </w:p>
  </w:footnote>
  <w:footnote w:type="continuationSeparator" w:id="0">
    <w:p w14:paraId="52E39587" w14:textId="77777777" w:rsidR="00787957" w:rsidRDefault="007879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647097">
    <w:abstractNumId w:val="0"/>
  </w:num>
  <w:num w:numId="2" w16cid:durableId="1948926113">
    <w:abstractNumId w:val="40"/>
  </w:num>
  <w:num w:numId="3" w16cid:durableId="1159079369">
    <w:abstractNumId w:val="8"/>
  </w:num>
  <w:num w:numId="4" w16cid:durableId="1075516748">
    <w:abstractNumId w:val="25"/>
  </w:num>
  <w:num w:numId="5" w16cid:durableId="488910677">
    <w:abstractNumId w:val="26"/>
  </w:num>
  <w:num w:numId="6" w16cid:durableId="970743992">
    <w:abstractNumId w:val="30"/>
  </w:num>
  <w:num w:numId="7" w16cid:durableId="1243877233">
    <w:abstractNumId w:val="3"/>
  </w:num>
  <w:num w:numId="8" w16cid:durableId="840897589">
    <w:abstractNumId w:val="7"/>
  </w:num>
  <w:num w:numId="9" w16cid:durableId="972565593">
    <w:abstractNumId w:val="23"/>
  </w:num>
  <w:num w:numId="10" w16cid:durableId="4844719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11196270">
    <w:abstractNumId w:val="4"/>
  </w:num>
  <w:num w:numId="12" w16cid:durableId="1595283262">
    <w:abstractNumId w:val="19"/>
  </w:num>
  <w:num w:numId="13" w16cid:durableId="1223566331">
    <w:abstractNumId w:val="1"/>
  </w:num>
  <w:num w:numId="14" w16cid:durableId="1848446541">
    <w:abstractNumId w:val="29"/>
  </w:num>
  <w:num w:numId="15" w16cid:durableId="1301692925">
    <w:abstractNumId w:val="9"/>
  </w:num>
  <w:num w:numId="16" w16cid:durableId="999311394">
    <w:abstractNumId w:val="34"/>
  </w:num>
  <w:num w:numId="17" w16cid:durableId="812452073">
    <w:abstractNumId w:val="24"/>
  </w:num>
  <w:num w:numId="18" w16cid:durableId="696126836">
    <w:abstractNumId w:val="39"/>
  </w:num>
  <w:num w:numId="19" w16cid:durableId="347877929">
    <w:abstractNumId w:val="31"/>
  </w:num>
  <w:num w:numId="20" w16cid:durableId="648830985">
    <w:abstractNumId w:val="18"/>
  </w:num>
  <w:num w:numId="21" w16cid:durableId="363361234">
    <w:abstractNumId w:val="28"/>
  </w:num>
  <w:num w:numId="22" w16cid:durableId="359664868">
    <w:abstractNumId w:val="11"/>
  </w:num>
  <w:num w:numId="23" w16cid:durableId="683046725">
    <w:abstractNumId w:val="14"/>
  </w:num>
  <w:num w:numId="24" w16cid:durableId="1981420565">
    <w:abstractNumId w:val="2"/>
  </w:num>
  <w:num w:numId="25" w16cid:durableId="1927764120">
    <w:abstractNumId w:val="6"/>
  </w:num>
  <w:num w:numId="26" w16cid:durableId="148520289">
    <w:abstractNumId w:val="15"/>
  </w:num>
  <w:num w:numId="27" w16cid:durableId="1438527751">
    <w:abstractNumId w:val="33"/>
  </w:num>
  <w:num w:numId="28" w16cid:durableId="1867788674">
    <w:abstractNumId w:val="17"/>
  </w:num>
  <w:num w:numId="29" w16cid:durableId="827593672">
    <w:abstractNumId w:val="37"/>
  </w:num>
  <w:num w:numId="30" w16cid:durableId="1863207555">
    <w:abstractNumId w:val="20"/>
  </w:num>
  <w:num w:numId="31" w16cid:durableId="355158162">
    <w:abstractNumId w:val="10"/>
  </w:num>
  <w:num w:numId="32" w16cid:durableId="1744334857">
    <w:abstractNumId w:val="32"/>
  </w:num>
  <w:num w:numId="33" w16cid:durableId="726612845">
    <w:abstractNumId w:val="35"/>
  </w:num>
  <w:num w:numId="34" w16cid:durableId="1993480501">
    <w:abstractNumId w:val="22"/>
  </w:num>
  <w:num w:numId="35" w16cid:durableId="1999379216">
    <w:abstractNumId w:val="36"/>
  </w:num>
  <w:num w:numId="36" w16cid:durableId="881284962">
    <w:abstractNumId w:val="5"/>
  </w:num>
  <w:num w:numId="37" w16cid:durableId="1180387199">
    <w:abstractNumId w:val="21"/>
  </w:num>
  <w:num w:numId="38" w16cid:durableId="1362439216">
    <w:abstractNumId w:val="13"/>
  </w:num>
  <w:num w:numId="39" w16cid:durableId="506870154">
    <w:abstractNumId w:val="27"/>
  </w:num>
  <w:num w:numId="40" w16cid:durableId="286739301">
    <w:abstractNumId w:val="38"/>
  </w:num>
  <w:num w:numId="41" w16cid:durableId="41656088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wMDAzMzM3NbdU0lEKTi0uzszPAykwqQUA7gCBR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8B5"/>
    <w:rsid w:val="00064D15"/>
    <w:rsid w:val="0008559D"/>
    <w:rsid w:val="00086727"/>
    <w:rsid w:val="0008719D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119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AD8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757E"/>
    <w:rsid w:val="002A2D2D"/>
    <w:rsid w:val="002C539D"/>
    <w:rsid w:val="002C71C6"/>
    <w:rsid w:val="002D07CA"/>
    <w:rsid w:val="00305122"/>
    <w:rsid w:val="003230CF"/>
    <w:rsid w:val="0033212E"/>
    <w:rsid w:val="0033490F"/>
    <w:rsid w:val="00344988"/>
    <w:rsid w:val="0037050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606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0DF8"/>
    <w:rsid w:val="004A7E77"/>
    <w:rsid w:val="004B0253"/>
    <w:rsid w:val="004B5D57"/>
    <w:rsid w:val="004C0A80"/>
    <w:rsid w:val="004D03E1"/>
    <w:rsid w:val="004D29A9"/>
    <w:rsid w:val="004E0D4F"/>
    <w:rsid w:val="004E4C1E"/>
    <w:rsid w:val="004E584E"/>
    <w:rsid w:val="0050017E"/>
    <w:rsid w:val="00503820"/>
    <w:rsid w:val="005054C7"/>
    <w:rsid w:val="00507F81"/>
    <w:rsid w:val="005121CE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FA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9ED"/>
    <w:rsid w:val="00692FD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795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5D1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989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5EDB"/>
    <w:rsid w:val="00A06D89"/>
    <w:rsid w:val="00A35790"/>
    <w:rsid w:val="00A45A89"/>
    <w:rsid w:val="00A47F12"/>
    <w:rsid w:val="00A66DE2"/>
    <w:rsid w:val="00A70227"/>
    <w:rsid w:val="00A847D3"/>
    <w:rsid w:val="00A9642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4D85"/>
    <w:rsid w:val="00B753E7"/>
    <w:rsid w:val="00B86AF3"/>
    <w:rsid w:val="00B9309B"/>
    <w:rsid w:val="00BA1F40"/>
    <w:rsid w:val="00BA2E60"/>
    <w:rsid w:val="00BA4820"/>
    <w:rsid w:val="00BB05FA"/>
    <w:rsid w:val="00BB5B10"/>
    <w:rsid w:val="00BC56D6"/>
    <w:rsid w:val="00BD78AF"/>
    <w:rsid w:val="00BE399E"/>
    <w:rsid w:val="00BF1775"/>
    <w:rsid w:val="00BF201D"/>
    <w:rsid w:val="00C0490B"/>
    <w:rsid w:val="00C07580"/>
    <w:rsid w:val="00C07904"/>
    <w:rsid w:val="00C121AF"/>
    <w:rsid w:val="00C14C80"/>
    <w:rsid w:val="00C27853"/>
    <w:rsid w:val="00C3418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3DD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73C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1574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3AB89-C8D8-4E60-A436-B0336D9CB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4-06-24T10:5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aef418cdb6df5dd7d79ec8259379840c69531ccdc70dbfc9e865444f1149f4</vt:lpwstr>
  </property>
</Properties>
</file>